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  <w:shd w:val="clear" w:color="auto" w:fill="FFFFFF"/>
        </w:rPr>
      </w:r>
      <w:r w:rsidR="00703850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</w:rPr>
      </w:r>
      <w:r w:rsidR="0070385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703850">
        <w:rPr>
          <w:rFonts w:ascii="Calibri" w:hAnsi="Calibri" w:cs="Calibri"/>
          <w:sz w:val="20"/>
          <w:szCs w:val="20"/>
        </w:rPr>
      </w:r>
      <w:r w:rsidR="0070385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'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June 02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June 02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29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65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2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00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7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8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8.0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7.9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8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9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1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45.5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7497744C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50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5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50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96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297 unique applicants representing 1297 total applications for Fall 2025. The 1297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0.3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297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89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7.7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4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0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3 unique applicants representing 33 total applications for Winter 2026. The 33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6.7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33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0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0.3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3.6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6-02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6-10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30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6.89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4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7.669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5.2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7.2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2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05.09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2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89.07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
                <w:r>
                  <w:rPr>
                    <w:color w:val="FF0000"/>
                  </w:rPr>
                  <w:t>-35.9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
                <w:r>
                  <w:rPr>
                    <w:color w:val="FF0000"/>
                  </w:rPr>
                  <w:t>-61.3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0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1.79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8.591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7.6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.06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31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8.6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.1%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.89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3.14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7%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.94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.82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3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7.5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61.46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88.582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4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4.2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5.47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2.26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8.8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9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9.44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0.82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0.7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3.5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.36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4.136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6.2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6.1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616.891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9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157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99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6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Fall 202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8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582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88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46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a </w:t>
      </w:r>
      <w:r>
        <w:rPr>
          <w:rFonts w:cs="Calibri"/>
        </w:rPr>
        <w:t xml:space="preserve">52.3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29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53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11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9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8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.7%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6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23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4.3%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8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1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.2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.6%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1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.7%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252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 xml:space="preserve">19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77.8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Heavy Equipment Technician - First year, Second year, and Third year</w:t>
        <w:br/>
        <w:t xml:space="preserve">⚬   Apprenticeship Industrial Mechanic (Millwright) - Third year</w:t>
        <w:br/>
        <w:t xml:space="preserve">⚬   Apprenticeship Welder - First year and Second year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Winter 2026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 xml:space="preserve">274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 xml:space="preserve">88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32.1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Industrial Mechanic (Millwright) - Fourth year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824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305.095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Business Administration Diploma - Management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Business Administration Diploma - Human Resources Management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Early Learning and Child Care Diploma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Business Administration Diploma - Management Co-op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Business Administration Diploma - Accounting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49.5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75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23.067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Apprenticeship Heavy Equipment Technician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3.7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3A19" w14:textId="77777777" w:rsidR="00571DE7" w:rsidRDefault="00571DE7">
      <w:r>
        <w:separator/>
      </w:r>
    </w:p>
  </w:endnote>
  <w:endnote w:type="continuationSeparator" w:id="0">
    <w:p w14:paraId="457C0D3A" w14:textId="77777777" w:rsidR="00571DE7" w:rsidRDefault="00571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8EC1C" w14:textId="77777777" w:rsidR="00571DE7" w:rsidRDefault="00571DE7">
      <w:r>
        <w:separator/>
      </w:r>
    </w:p>
  </w:footnote>
  <w:footnote w:type="continuationSeparator" w:id="0">
    <w:p w14:paraId="35362F26" w14:textId="77777777" w:rsidR="00571DE7" w:rsidRDefault="00571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June 02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703850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356B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E706D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3B0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1DE7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3850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70B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067E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4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5</Pages>
  <Words>1734</Words>
  <Characters>989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5</cp:revision>
  <cp:lastPrinted>2020-11-18T21:39:00Z</cp:lastPrinted>
  <dcterms:created xsi:type="dcterms:W3CDTF">2025-05-08T17:01:00Z</dcterms:created>
  <dcterms:modified xsi:type="dcterms:W3CDTF">2025-06-17T21:11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